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8C12E" w14:textId="77777777" w:rsidR="006A1044" w:rsidRPr="009B0889" w:rsidRDefault="006A1044" w:rsidP="0004028F">
      <w:pPr>
        <w:tabs>
          <w:tab w:val="left" w:pos="5580"/>
          <w:tab w:val="left" w:pos="6804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C776FC" w:rsidRPr="009B0889" w14:paraId="27422EB4" w14:textId="77777777" w:rsidTr="00D952B5">
        <w:trPr>
          <w:jc w:val="center"/>
        </w:trPr>
        <w:tc>
          <w:tcPr>
            <w:tcW w:w="7310" w:type="dxa"/>
            <w:shd w:val="clear" w:color="auto" w:fill="auto"/>
          </w:tcPr>
          <w:p w14:paraId="4647EDD5" w14:textId="77777777" w:rsidR="00C776FC" w:rsidRPr="009B0889" w:rsidRDefault="0099783F" w:rsidP="0004028F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18C7CD4" wp14:editId="459D9EDE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6780DD" id="Rectangle 5" o:spid="_x0000_s1026" style="position:absolute;margin-left:275pt;margin-top:7.65pt;width:84.25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OF9lzu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AE479EC" wp14:editId="3A263351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8B2C93" id="Rectangle 4" o:spid="_x0000_s1026" style="position:absolute;margin-left:275pt;margin-top:7.65pt;width:84.25pt;height:30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8kZ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FL/yRm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 w:rsidRPr="006F12D1">
              <w:rPr>
                <w:noProof/>
              </w:rPr>
              <w:drawing>
                <wp:inline distT="0" distB="0" distL="0" distR="0" wp14:anchorId="668B896F" wp14:editId="12244D74">
                  <wp:extent cx="1736978" cy="1517650"/>
                  <wp:effectExtent l="0" t="0" r="0" b="6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92" cy="1521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507BE257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 cesta 6</w:t>
            </w:r>
          </w:p>
          <w:p w14:paraId="3BA6F4E7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 w:rsidR="00D952B5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ja</w:t>
            </w:r>
          </w:p>
          <w:p w14:paraId="0F0E1ED5" w14:textId="77777777" w:rsidR="00C776FC" w:rsidRPr="009B0889" w:rsidRDefault="00D952B5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Telefon </w:t>
            </w:r>
            <w:r w:rsidR="00C776FC"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="00C776FC"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2BC18DD9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3B6B87B6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31068436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20AD6C5" w14:textId="77777777" w:rsidR="006A1044" w:rsidRPr="00B70877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B70877">
        <w:rPr>
          <w:rFonts w:ascii="Arial" w:hAnsi="Arial" w:cs="Arial"/>
          <w:b/>
          <w:sz w:val="32"/>
          <w:szCs w:val="32"/>
        </w:rPr>
        <w:t>Prošnja za opravljanje obveznosti višjega letnika</w:t>
      </w:r>
    </w:p>
    <w:p w14:paraId="54DE2486" w14:textId="77777777" w:rsidR="0075349D" w:rsidRPr="00B70877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2C042A" w14:textId="77777777" w:rsidR="0084649F" w:rsidRPr="00B70877" w:rsidRDefault="00D952B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Spodaj podpisani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z vpisno številko ….</w:t>
      </w:r>
      <w:r w:rsidRPr="00B70877">
        <w:rPr>
          <w:rFonts w:ascii="Arial" w:hAnsi="Arial" w:cs="Arial"/>
          <w:sz w:val="22"/>
          <w:szCs w:val="22"/>
        </w:rPr>
        <w:t>…………………...</w:t>
      </w:r>
    </w:p>
    <w:p w14:paraId="58A8B724" w14:textId="77777777" w:rsidR="00EA1C25" w:rsidRPr="00B70877" w:rsidRDefault="003F5709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vpisan v </w:t>
      </w:r>
      <w:r w:rsidR="00EA1C25" w:rsidRPr="00B70877">
        <w:rPr>
          <w:rFonts w:ascii="Arial" w:hAnsi="Arial" w:cs="Arial"/>
          <w:sz w:val="22"/>
          <w:szCs w:val="22"/>
        </w:rPr>
        <w:t>1</w:t>
      </w:r>
      <w:r w:rsidRPr="00B70877">
        <w:rPr>
          <w:rFonts w:ascii="Arial" w:hAnsi="Arial" w:cs="Arial"/>
          <w:sz w:val="22"/>
          <w:szCs w:val="22"/>
        </w:rPr>
        <w:t>.</w:t>
      </w:r>
      <w:r w:rsidR="00EA1C25" w:rsidRPr="00B70877">
        <w:rPr>
          <w:rFonts w:ascii="Arial" w:hAnsi="Arial" w:cs="Arial"/>
          <w:sz w:val="22"/>
          <w:szCs w:val="22"/>
        </w:rPr>
        <w:t xml:space="preserve"> </w:t>
      </w:r>
      <w:r w:rsidRPr="00B70877">
        <w:rPr>
          <w:rFonts w:ascii="Arial" w:hAnsi="Arial" w:cs="Arial"/>
          <w:sz w:val="22"/>
          <w:szCs w:val="22"/>
        </w:rPr>
        <w:t>letnik doktorskega študija</w:t>
      </w:r>
      <w:r w:rsidR="009A6082" w:rsidRPr="00B70877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B70877">
        <w:rPr>
          <w:rFonts w:ascii="Arial" w:hAnsi="Arial" w:cs="Arial"/>
          <w:sz w:val="22"/>
          <w:szCs w:val="22"/>
        </w:rPr>
        <w:t xml:space="preserve"> z </w:t>
      </w:r>
      <w:r w:rsidR="002632D0" w:rsidRPr="00B70877">
        <w:rPr>
          <w:rFonts w:ascii="Arial" w:hAnsi="Arial" w:cs="Arial"/>
          <w:sz w:val="22"/>
          <w:szCs w:val="22"/>
        </w:rPr>
        <w:t xml:space="preserve">okvirnim </w:t>
      </w:r>
      <w:r w:rsidRPr="00B70877">
        <w:rPr>
          <w:rFonts w:ascii="Arial" w:hAnsi="Arial" w:cs="Arial"/>
          <w:sz w:val="22"/>
          <w:szCs w:val="22"/>
        </w:rPr>
        <w:t xml:space="preserve">naslovom </w:t>
      </w:r>
      <w:r w:rsidR="00EA1C25" w:rsidRPr="00B70877">
        <w:rPr>
          <w:rFonts w:ascii="Arial" w:hAnsi="Arial" w:cs="Arial"/>
          <w:sz w:val="22"/>
          <w:szCs w:val="22"/>
        </w:rPr>
        <w:t xml:space="preserve">teme </w:t>
      </w:r>
      <w:r w:rsidRPr="00B70877">
        <w:rPr>
          <w:rFonts w:ascii="Arial" w:hAnsi="Arial" w:cs="Arial"/>
          <w:sz w:val="22"/>
          <w:szCs w:val="22"/>
        </w:rPr>
        <w:t>doktorske</w:t>
      </w:r>
      <w:r w:rsidR="00EA1C25" w:rsidRPr="00B70877">
        <w:rPr>
          <w:rFonts w:ascii="Arial" w:hAnsi="Arial" w:cs="Arial"/>
          <w:sz w:val="22"/>
          <w:szCs w:val="22"/>
        </w:rPr>
        <w:t xml:space="preserve"> disertacije </w:t>
      </w:r>
      <w:r w:rsidR="009A6082" w:rsidRPr="00B70877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…….</w:t>
      </w:r>
    </w:p>
    <w:p w14:paraId="5B86D1E5" w14:textId="77777777" w:rsidR="009A6082" w:rsidRPr="00B70877" w:rsidRDefault="00EA1C2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……………</w:t>
      </w:r>
      <w:r w:rsidR="003F5709" w:rsidRPr="00B70877">
        <w:rPr>
          <w:rFonts w:ascii="Arial" w:hAnsi="Arial" w:cs="Arial"/>
          <w:sz w:val="22"/>
          <w:szCs w:val="22"/>
        </w:rPr>
        <w:t>,</w:t>
      </w:r>
    </w:p>
    <w:p w14:paraId="5E2F14A8" w14:textId="77777777" w:rsidR="00F47150" w:rsidRPr="00B70877" w:rsidRDefault="00EA1C25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p</w:t>
      </w:r>
      <w:r w:rsidR="003F5709" w:rsidRPr="00B70877">
        <w:rPr>
          <w:rFonts w:ascii="Arial" w:hAnsi="Arial" w:cs="Arial"/>
          <w:sz w:val="22"/>
          <w:szCs w:val="22"/>
        </w:rPr>
        <w:t>rosim</w:t>
      </w:r>
      <w:r w:rsidRPr="00B70877">
        <w:rPr>
          <w:rFonts w:ascii="Arial" w:hAnsi="Arial" w:cs="Arial"/>
          <w:sz w:val="22"/>
          <w:szCs w:val="22"/>
        </w:rPr>
        <w:t xml:space="preserve">, da mi omogočite </w:t>
      </w:r>
      <w:r w:rsidR="00382DA6" w:rsidRPr="00B70877">
        <w:rPr>
          <w:rFonts w:ascii="Arial" w:hAnsi="Arial" w:cs="Arial"/>
          <w:b/>
          <w:sz w:val="22"/>
          <w:szCs w:val="22"/>
        </w:rPr>
        <w:t>opravljanj</w:t>
      </w:r>
      <w:r w:rsidRPr="00B70877">
        <w:rPr>
          <w:rFonts w:ascii="Arial" w:hAnsi="Arial" w:cs="Arial"/>
          <w:b/>
          <w:sz w:val="22"/>
          <w:szCs w:val="22"/>
        </w:rPr>
        <w:t>e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vseh</w:t>
      </w:r>
      <w:r w:rsidRPr="00B70877">
        <w:rPr>
          <w:rFonts w:ascii="Arial" w:hAnsi="Arial" w:cs="Arial"/>
          <w:b/>
          <w:sz w:val="22"/>
          <w:szCs w:val="22"/>
        </w:rPr>
        <w:t xml:space="preserve"> študijskih </w:t>
      </w:r>
      <w:r w:rsidR="00382DA6" w:rsidRPr="00B70877">
        <w:rPr>
          <w:rFonts w:ascii="Arial" w:hAnsi="Arial" w:cs="Arial"/>
          <w:b/>
          <w:sz w:val="22"/>
          <w:szCs w:val="22"/>
        </w:rPr>
        <w:t>obveznosti</w:t>
      </w:r>
      <w:r w:rsidRPr="00B70877">
        <w:rPr>
          <w:rFonts w:ascii="Arial" w:hAnsi="Arial" w:cs="Arial"/>
          <w:b/>
          <w:sz w:val="22"/>
          <w:szCs w:val="22"/>
        </w:rPr>
        <w:t xml:space="preserve"> za </w:t>
      </w:r>
      <w:r w:rsidR="00F47150" w:rsidRPr="00B70877">
        <w:rPr>
          <w:rFonts w:ascii="Arial" w:hAnsi="Arial" w:cs="Arial"/>
          <w:b/>
          <w:sz w:val="22"/>
          <w:szCs w:val="22"/>
        </w:rPr>
        <w:t>2.</w:t>
      </w:r>
      <w:r w:rsidRPr="00B70877">
        <w:rPr>
          <w:rFonts w:ascii="Arial" w:hAnsi="Arial" w:cs="Arial"/>
          <w:b/>
          <w:sz w:val="22"/>
          <w:szCs w:val="22"/>
        </w:rPr>
        <w:t xml:space="preserve"> </w:t>
      </w:r>
      <w:r w:rsidR="00382DA6" w:rsidRPr="00B70877">
        <w:rPr>
          <w:rFonts w:ascii="Arial" w:hAnsi="Arial" w:cs="Arial"/>
          <w:b/>
          <w:sz w:val="22"/>
          <w:szCs w:val="22"/>
        </w:rPr>
        <w:t>letnik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doktorskega študija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- 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</w:t>
      </w:r>
      <w:r w:rsidR="009A6082" w:rsidRPr="00B70877">
        <w:rPr>
          <w:rFonts w:ascii="Arial" w:hAnsi="Arial" w:cs="Arial"/>
          <w:b/>
          <w:sz w:val="22"/>
          <w:szCs w:val="22"/>
        </w:rPr>
        <w:t xml:space="preserve">III. </w:t>
      </w:r>
      <w:r w:rsidR="000C42A1" w:rsidRPr="00B70877">
        <w:rPr>
          <w:rFonts w:ascii="Arial" w:hAnsi="Arial" w:cs="Arial"/>
          <w:b/>
          <w:sz w:val="22"/>
          <w:szCs w:val="22"/>
        </w:rPr>
        <w:t>s</w:t>
      </w:r>
      <w:r w:rsidR="009A6082" w:rsidRPr="00B70877">
        <w:rPr>
          <w:rFonts w:ascii="Arial" w:hAnsi="Arial" w:cs="Arial"/>
          <w:b/>
          <w:sz w:val="22"/>
          <w:szCs w:val="22"/>
        </w:rPr>
        <w:t>topnje</w:t>
      </w:r>
      <w:r w:rsidR="000C42A1" w:rsidRPr="00B70877">
        <w:rPr>
          <w:rFonts w:ascii="Arial" w:hAnsi="Arial" w:cs="Arial"/>
          <w:b/>
          <w:sz w:val="22"/>
          <w:szCs w:val="22"/>
        </w:rPr>
        <w:t>.</w:t>
      </w:r>
    </w:p>
    <w:p w14:paraId="4F386266" w14:textId="77777777" w:rsidR="000C42A1" w:rsidRPr="00B70877" w:rsidRDefault="000C42A1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</w:p>
    <w:p w14:paraId="4123B613" w14:textId="77777777" w:rsidR="002632D0" w:rsidRPr="00B70877" w:rsidRDefault="009A608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 xml:space="preserve">Ime in </w:t>
      </w:r>
      <w:r w:rsidR="007677B5" w:rsidRPr="00B70877">
        <w:rPr>
          <w:rFonts w:ascii="Arial" w:hAnsi="Arial" w:cs="Arial"/>
          <w:b/>
          <w:sz w:val="22"/>
          <w:szCs w:val="22"/>
        </w:rPr>
        <w:t>p</w:t>
      </w:r>
      <w:r w:rsidRPr="00B70877">
        <w:rPr>
          <w:rFonts w:ascii="Arial" w:hAnsi="Arial" w:cs="Arial"/>
          <w:b/>
          <w:sz w:val="22"/>
          <w:szCs w:val="22"/>
        </w:rPr>
        <w:t>riimek</w:t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  <w:t xml:space="preserve">   </w:t>
      </w:r>
      <w:r w:rsidR="002632D0" w:rsidRPr="00B70877">
        <w:rPr>
          <w:rFonts w:ascii="Arial" w:hAnsi="Arial" w:cs="Arial"/>
          <w:b/>
          <w:sz w:val="22"/>
          <w:szCs w:val="22"/>
        </w:rPr>
        <w:t>Podpisi</w:t>
      </w:r>
    </w:p>
    <w:p w14:paraId="120CDAA3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Kandidat(ka)…………………………………………</w:t>
      </w:r>
      <w:r w:rsidR="00F47150" w:rsidRPr="00B70877">
        <w:rPr>
          <w:rFonts w:ascii="Arial" w:hAnsi="Arial" w:cs="Arial"/>
          <w:sz w:val="22"/>
          <w:szCs w:val="22"/>
        </w:rPr>
        <w:t xml:space="preserve">                                                  ………….</w:t>
      </w:r>
      <w:r w:rsidRPr="00B70877">
        <w:rPr>
          <w:rFonts w:ascii="Arial" w:hAnsi="Arial" w:cs="Arial"/>
          <w:sz w:val="22"/>
          <w:szCs w:val="22"/>
        </w:rPr>
        <w:t>…………</w:t>
      </w:r>
    </w:p>
    <w:p w14:paraId="122C49A1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Okvirni mentor…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4811519F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Okvirni somentor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5B751A13" w14:textId="77777777" w:rsidR="009A6082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….</w:t>
      </w:r>
    </w:p>
    <w:p w14:paraId="36763886" w14:textId="77777777" w:rsidR="009A6082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70633C8D" w14:textId="77777777" w:rsidR="005A70CE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Datum in kraj: …………………………</w:t>
      </w:r>
    </w:p>
    <w:p w14:paraId="2A16DF31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4A7D18EB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3C31B91A" w14:textId="77777777" w:rsidR="000C42A1" w:rsidRPr="00B70877" w:rsidRDefault="006979FB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>Pomembno</w:t>
      </w:r>
      <w:r w:rsidR="000C42A1" w:rsidRPr="00B70877">
        <w:rPr>
          <w:rFonts w:ascii="Arial" w:hAnsi="Arial" w:cs="Arial"/>
          <w:sz w:val="22"/>
          <w:szCs w:val="22"/>
        </w:rPr>
        <w:t xml:space="preserve">: v primeru izpolnjevanja pogojev za vpis v 3. letnik, študent ob koncu 1. letnika (do 31. avgusta) odda vlogo za hitrejše napredovanje. </w:t>
      </w:r>
    </w:p>
    <w:p w14:paraId="5A96EA18" w14:textId="7777777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</w:p>
    <w:p w14:paraId="6A9F77C7" w14:textId="7777777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Glede na 52. </w:t>
      </w:r>
      <w:r w:rsidR="006979FB" w:rsidRPr="00B70877">
        <w:rPr>
          <w:rFonts w:ascii="Arial" w:hAnsi="Arial" w:cs="Arial"/>
          <w:sz w:val="22"/>
          <w:szCs w:val="22"/>
        </w:rPr>
        <w:t>č</w:t>
      </w:r>
      <w:r w:rsidRPr="00B70877">
        <w:rPr>
          <w:rFonts w:ascii="Arial" w:hAnsi="Arial" w:cs="Arial"/>
          <w:sz w:val="22"/>
          <w:szCs w:val="22"/>
        </w:rPr>
        <w:t>len Pravilnika o doktorskem študiju UL, FS se kandidatu šolnina zaračuna  za vsa 4 leta.</w:t>
      </w:r>
    </w:p>
    <w:p w14:paraId="02C2FE10" w14:textId="77777777" w:rsidR="00F02C39" w:rsidRPr="00B70877" w:rsidRDefault="00F02C39">
      <w:pPr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br w:type="page"/>
      </w:r>
    </w:p>
    <w:p w14:paraId="0D996D74" w14:textId="77777777" w:rsidR="00F02C39" w:rsidRDefault="00F02C39" w:rsidP="00F02C39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F02C39" w:rsidRPr="009B0889" w14:paraId="0821BB39" w14:textId="77777777" w:rsidTr="00B96453">
        <w:trPr>
          <w:jc w:val="center"/>
        </w:trPr>
        <w:tc>
          <w:tcPr>
            <w:tcW w:w="7310" w:type="dxa"/>
            <w:shd w:val="clear" w:color="auto" w:fill="auto"/>
          </w:tcPr>
          <w:p w14:paraId="5208B31D" w14:textId="77777777" w:rsidR="00F02C39" w:rsidRPr="009B0889" w:rsidRDefault="00F02C39" w:rsidP="00B96453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5BC24B9" wp14:editId="6DD98EEB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8857F" id="Rectangle 5" o:spid="_x0000_s1026" style="position:absolute;margin-left:275pt;margin-top:7.65pt;width:84.25pt;height:30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JSgm9C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E4CB2AC" wp14:editId="6F6F6080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7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770FF0" id="Rectangle 4" o:spid="_x0000_s1026" style="position:absolute;margin-left:275pt;margin-top:7.65pt;width:84.25pt;height:30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sXy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CcixfK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>
              <w:rPr>
                <w:noProof/>
                <w:sz w:val="24"/>
                <w:szCs w:val="24"/>
                <w:lang w:val="en-GB" w:eastAsia="en-US"/>
              </w:rPr>
              <w:drawing>
                <wp:inline distT="0" distB="0" distL="0" distR="0" wp14:anchorId="1ED5FD8C" wp14:editId="126C9ED5">
                  <wp:extent cx="2718148" cy="1603426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_UL_FS_En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811" cy="163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32CC4451" w14:textId="77777777" w:rsidR="00F02C39" w:rsidRPr="009B0889" w:rsidRDefault="00F02C39" w:rsidP="00B96453">
            <w:pPr>
              <w:spacing w:before="120" w:line="360" w:lineRule="auto"/>
              <w:ind w:left="74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 cesta 6</w:t>
            </w:r>
          </w:p>
          <w:p w14:paraId="616596AA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</w:t>
            </w:r>
          </w:p>
          <w:p w14:paraId="1151DD4A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Telefon 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0CA31815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67DF99F2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1118392D" w14:textId="77777777" w:rsidR="00F02C39" w:rsidRPr="009B0889" w:rsidRDefault="00F02C39" w:rsidP="00F02C39">
      <w:pPr>
        <w:spacing w:after="60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956210D" w14:textId="77777777" w:rsidR="00F02C39" w:rsidRPr="00D64132" w:rsidRDefault="00183DC0" w:rsidP="00183DC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FF"/>
          <w:sz w:val="32"/>
          <w:szCs w:val="32"/>
          <w:lang w:eastAsia="en-US"/>
        </w:rPr>
      </w:pPr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Application to complete advanced-year requirements </w:t>
      </w:r>
      <w:r w:rsidR="00F02C39"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</w:t>
      </w:r>
    </w:p>
    <w:p w14:paraId="283EE849" w14:textId="77777777" w:rsidR="00F02C39" w:rsidRPr="00D64132" w:rsidRDefault="00F02C39" w:rsidP="00B70877">
      <w:pPr>
        <w:autoSpaceDE w:val="0"/>
        <w:autoSpaceDN w:val="0"/>
        <w:adjustRightInd w:val="0"/>
        <w:spacing w:after="120"/>
        <w:rPr>
          <w:rFonts w:ascii="Arial" w:hAnsi="Arial" w:cs="Arial"/>
          <w:color w:val="0000FF"/>
          <w:sz w:val="24"/>
          <w:szCs w:val="24"/>
          <w:lang w:eastAsia="en-US"/>
        </w:rPr>
      </w:pPr>
    </w:p>
    <w:p w14:paraId="1061F5F7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I, the undersigned ……………………………………………, with student number ….…...…………, </w:t>
      </w:r>
    </w:p>
    <w:p w14:paraId="1925B61C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enrolled in the 1</w:t>
      </w:r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st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year of the third-cycle doctoral study programme in Mechanical Engineering at the Faculty of Mechanical Engineering, University of Ljubljana, with an indicative title for the doctoral dissertation ………………………………………………………………….…………………..., </w:t>
      </w:r>
    </w:p>
    <w:p w14:paraId="56C81E8C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kindly ask that you allow me to </w:t>
      </w: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complete all study requirements for the 2</w:t>
      </w:r>
      <w:r w:rsidRPr="00D64132">
        <w:rPr>
          <w:rFonts w:ascii="Arial" w:hAnsi="Arial" w:cs="Arial"/>
          <w:b/>
          <w:bCs/>
          <w:color w:val="0000FF"/>
          <w:position w:val="8"/>
          <w:sz w:val="14"/>
          <w:szCs w:val="14"/>
          <w:vertAlign w:val="superscript"/>
          <w:lang w:eastAsia="en-US"/>
        </w:rPr>
        <w:t>nd</w:t>
      </w:r>
      <w:r w:rsidRPr="00D64132">
        <w:rPr>
          <w:rFonts w:ascii="Arial" w:hAnsi="Arial" w:cs="Arial"/>
          <w:b/>
          <w:bCs/>
          <w:color w:val="0000FF"/>
          <w:position w:val="8"/>
          <w:sz w:val="14"/>
          <w:szCs w:val="14"/>
          <w:lang w:eastAsia="en-US"/>
        </w:rPr>
        <w:t xml:space="preserve"> </w:t>
      </w: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year of the third-cycle doctoral study programme in Mechanical Engineering. </w:t>
      </w:r>
    </w:p>
    <w:p w14:paraId="5648BA8C" w14:textId="77777777" w:rsidR="007677B5" w:rsidRPr="00D64132" w:rsidRDefault="007677B5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b/>
          <w:bCs/>
          <w:color w:val="0000FF"/>
          <w:sz w:val="22"/>
          <w:szCs w:val="22"/>
          <w:lang w:eastAsia="en-US"/>
        </w:rPr>
      </w:pPr>
    </w:p>
    <w:p w14:paraId="3F2976F5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Name and surname </w:t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Signatures </w:t>
      </w:r>
    </w:p>
    <w:p w14:paraId="34C576A3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andidate …………………………………</w:t>
      </w:r>
      <w:r w:rsidR="007677B5" w:rsidRPr="00D64132">
        <w:rPr>
          <w:rFonts w:ascii="Arial" w:hAnsi="Arial" w:cs="Arial"/>
          <w:color w:val="0000FF"/>
          <w:sz w:val="22"/>
          <w:szCs w:val="22"/>
          <w:lang w:val="en-US" w:eastAsia="en-US"/>
        </w:rPr>
        <w:t>.</w:t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val="en-US" w:eastAsia="en-US"/>
        </w:rPr>
        <w:t xml:space="preserve"> 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.………………………… </w:t>
      </w:r>
    </w:p>
    <w:p w14:paraId="166518B2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Indicative mentor………………………….. I agree / I disagree ………………………………….… </w:t>
      </w:r>
    </w:p>
    <w:p w14:paraId="3F711119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Indicative co-mentor………………… ..…. I agree / I disagree ………………………………….… </w:t>
      </w:r>
    </w:p>
    <w:p w14:paraId="6FA9BAE7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Head of Laboratory ………………………. I agree / I disagree ………………………………….… </w:t>
      </w:r>
    </w:p>
    <w:p w14:paraId="5D74336A" w14:textId="77777777" w:rsidR="007677B5" w:rsidRPr="00D64132" w:rsidRDefault="007677B5" w:rsidP="00B70877">
      <w:pPr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</w:p>
    <w:p w14:paraId="4DE56151" w14:textId="77777777" w:rsidR="00A76A9D" w:rsidRPr="00D64132" w:rsidRDefault="00A76A9D" w:rsidP="00B70877">
      <w:pPr>
        <w:autoSpaceDE w:val="0"/>
        <w:autoSpaceDN w:val="0"/>
        <w:adjustRightInd w:val="0"/>
        <w:spacing w:after="120"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Date and place: ………………………… </w:t>
      </w:r>
    </w:p>
    <w:p w14:paraId="73D34B45" w14:textId="77777777" w:rsidR="00A76A9D" w:rsidRPr="00D64132" w:rsidRDefault="00A76A9D" w:rsidP="007677B5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Note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: If all study requirements for advancement to the 3</w:t>
      </w:r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rd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ear have been completed, the student may file an application for accelerated advancement at the end of the 1</w:t>
      </w:r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st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year (by 31 August). </w:t>
      </w:r>
    </w:p>
    <w:p w14:paraId="0BFB9706" w14:textId="77777777" w:rsidR="007677B5" w:rsidRPr="00D64132" w:rsidRDefault="007677B5" w:rsidP="007677B5">
      <w:pPr>
        <w:shd w:val="clear" w:color="auto" w:fill="F2F2F2" w:themeFill="background1" w:themeFillShade="F2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</w:p>
    <w:p w14:paraId="4DDD6585" w14:textId="77777777" w:rsidR="00F02C39" w:rsidRPr="00D64132" w:rsidRDefault="00A76A9D" w:rsidP="007677B5">
      <w:pPr>
        <w:shd w:val="clear" w:color="auto" w:fill="F2F2F2" w:themeFill="background1" w:themeFillShade="F2"/>
        <w:jc w:val="both"/>
        <w:rPr>
          <w:rFonts w:ascii="Arial" w:hAnsi="Arial" w:cs="Arial"/>
          <w:color w:val="0000FF"/>
          <w:sz w:val="22"/>
          <w:szCs w:val="22"/>
          <w:lang w:val="en-GB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Based on Article 52 of the Rules on PhD studies of the Faculty of Mechanical Engineering, University of Ljubljana, the tuition fee is charged to the candidate for all 4 years.</w:t>
      </w:r>
    </w:p>
    <w:sectPr w:rsidR="00F02C39" w:rsidRPr="00D64132" w:rsidSect="006A1044">
      <w:headerReference w:type="default" r:id="rId8"/>
      <w:footerReference w:type="default" r:id="rId9"/>
      <w:pgSz w:w="11906" w:h="16838"/>
      <w:pgMar w:top="180" w:right="1106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F306" w14:textId="77777777" w:rsidR="00C50B00" w:rsidRDefault="00C50B00" w:rsidP="00CF2548">
      <w:r>
        <w:separator/>
      </w:r>
    </w:p>
  </w:endnote>
  <w:endnote w:type="continuationSeparator" w:id="0">
    <w:p w14:paraId="7F6F63FC" w14:textId="77777777" w:rsidR="00C50B00" w:rsidRDefault="00C50B00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4AE82" w14:textId="77777777" w:rsidR="00CF2548" w:rsidRDefault="00CF2548">
    <w:pPr>
      <w:pStyle w:val="Noga"/>
    </w:pPr>
  </w:p>
  <w:p w14:paraId="1BD78AEB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866FC" w14:textId="77777777" w:rsidR="00C50B00" w:rsidRDefault="00C50B00" w:rsidP="00CF2548">
      <w:r>
        <w:separator/>
      </w:r>
    </w:p>
  </w:footnote>
  <w:footnote w:type="continuationSeparator" w:id="0">
    <w:p w14:paraId="75526B5D" w14:textId="77777777" w:rsidR="00C50B00" w:rsidRDefault="00C50B00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4C93C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2NTM3MzQyNjVX0lEKTi0uzszPAykwrAUAugPTcSwAAAA="/>
  </w:docVars>
  <w:rsids>
    <w:rsidRoot w:val="006A1044"/>
    <w:rsid w:val="00014256"/>
    <w:rsid w:val="0004028F"/>
    <w:rsid w:val="0007122E"/>
    <w:rsid w:val="00080E5A"/>
    <w:rsid w:val="000A338B"/>
    <w:rsid w:val="000B1C0F"/>
    <w:rsid w:val="000C176C"/>
    <w:rsid w:val="000C42A1"/>
    <w:rsid w:val="000D7939"/>
    <w:rsid w:val="000E33FF"/>
    <w:rsid w:val="000F7B88"/>
    <w:rsid w:val="00110734"/>
    <w:rsid w:val="001323B3"/>
    <w:rsid w:val="00163062"/>
    <w:rsid w:val="00183DC0"/>
    <w:rsid w:val="001D06AE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3043F7"/>
    <w:rsid w:val="003107D0"/>
    <w:rsid w:val="00314908"/>
    <w:rsid w:val="003214AC"/>
    <w:rsid w:val="00333DB2"/>
    <w:rsid w:val="00343CD2"/>
    <w:rsid w:val="003730B4"/>
    <w:rsid w:val="00382DA6"/>
    <w:rsid w:val="003B44C7"/>
    <w:rsid w:val="003D2CFF"/>
    <w:rsid w:val="003F5709"/>
    <w:rsid w:val="003F74C6"/>
    <w:rsid w:val="00426565"/>
    <w:rsid w:val="00457FE2"/>
    <w:rsid w:val="004C081E"/>
    <w:rsid w:val="004E45F2"/>
    <w:rsid w:val="004E51CC"/>
    <w:rsid w:val="00511F9E"/>
    <w:rsid w:val="0053033A"/>
    <w:rsid w:val="00531E4E"/>
    <w:rsid w:val="0056443C"/>
    <w:rsid w:val="00590414"/>
    <w:rsid w:val="005A0CE3"/>
    <w:rsid w:val="005A4A00"/>
    <w:rsid w:val="005A70CE"/>
    <w:rsid w:val="005C3217"/>
    <w:rsid w:val="005C4334"/>
    <w:rsid w:val="005F40E2"/>
    <w:rsid w:val="00604398"/>
    <w:rsid w:val="00616975"/>
    <w:rsid w:val="00617F17"/>
    <w:rsid w:val="00642FEE"/>
    <w:rsid w:val="00661151"/>
    <w:rsid w:val="00662F0F"/>
    <w:rsid w:val="0066573E"/>
    <w:rsid w:val="006979FB"/>
    <w:rsid w:val="006A1044"/>
    <w:rsid w:val="006A10FA"/>
    <w:rsid w:val="006A5DC3"/>
    <w:rsid w:val="006B2B18"/>
    <w:rsid w:val="00703539"/>
    <w:rsid w:val="00711DD6"/>
    <w:rsid w:val="00720498"/>
    <w:rsid w:val="00734407"/>
    <w:rsid w:val="00737A4F"/>
    <w:rsid w:val="0075349D"/>
    <w:rsid w:val="00765655"/>
    <w:rsid w:val="007677B5"/>
    <w:rsid w:val="00787F87"/>
    <w:rsid w:val="007C7E3F"/>
    <w:rsid w:val="007D5FF9"/>
    <w:rsid w:val="007E50F7"/>
    <w:rsid w:val="007E719A"/>
    <w:rsid w:val="008056BD"/>
    <w:rsid w:val="00811681"/>
    <w:rsid w:val="0084649F"/>
    <w:rsid w:val="008625D4"/>
    <w:rsid w:val="008705E8"/>
    <w:rsid w:val="008727E9"/>
    <w:rsid w:val="00890FDE"/>
    <w:rsid w:val="008B6D09"/>
    <w:rsid w:val="008C6870"/>
    <w:rsid w:val="008C7384"/>
    <w:rsid w:val="008E5D98"/>
    <w:rsid w:val="008E5E10"/>
    <w:rsid w:val="0090689B"/>
    <w:rsid w:val="00920E17"/>
    <w:rsid w:val="0093123D"/>
    <w:rsid w:val="0096186E"/>
    <w:rsid w:val="0099783F"/>
    <w:rsid w:val="009A6082"/>
    <w:rsid w:val="009B0889"/>
    <w:rsid w:val="009C064D"/>
    <w:rsid w:val="009C5EB3"/>
    <w:rsid w:val="009E1D93"/>
    <w:rsid w:val="00A00BE2"/>
    <w:rsid w:val="00A1063F"/>
    <w:rsid w:val="00A11227"/>
    <w:rsid w:val="00A217F5"/>
    <w:rsid w:val="00A40514"/>
    <w:rsid w:val="00A76A9D"/>
    <w:rsid w:val="00A82D35"/>
    <w:rsid w:val="00AA6A70"/>
    <w:rsid w:val="00AC7FF5"/>
    <w:rsid w:val="00AE1367"/>
    <w:rsid w:val="00B05D99"/>
    <w:rsid w:val="00B204B1"/>
    <w:rsid w:val="00B55D4B"/>
    <w:rsid w:val="00B70877"/>
    <w:rsid w:val="00BB4CA0"/>
    <w:rsid w:val="00BD54ED"/>
    <w:rsid w:val="00BE66E4"/>
    <w:rsid w:val="00C33041"/>
    <w:rsid w:val="00C41BD0"/>
    <w:rsid w:val="00C4697F"/>
    <w:rsid w:val="00C50B00"/>
    <w:rsid w:val="00C776FC"/>
    <w:rsid w:val="00CF2548"/>
    <w:rsid w:val="00D10B48"/>
    <w:rsid w:val="00D12569"/>
    <w:rsid w:val="00D16A70"/>
    <w:rsid w:val="00D22742"/>
    <w:rsid w:val="00D6233E"/>
    <w:rsid w:val="00D64132"/>
    <w:rsid w:val="00D664FF"/>
    <w:rsid w:val="00D90D23"/>
    <w:rsid w:val="00D952B5"/>
    <w:rsid w:val="00DB01D0"/>
    <w:rsid w:val="00DD2FA2"/>
    <w:rsid w:val="00DF5671"/>
    <w:rsid w:val="00E339C8"/>
    <w:rsid w:val="00E45301"/>
    <w:rsid w:val="00E47F0F"/>
    <w:rsid w:val="00E62DD0"/>
    <w:rsid w:val="00EA1C25"/>
    <w:rsid w:val="00EB2CE8"/>
    <w:rsid w:val="00ED24A2"/>
    <w:rsid w:val="00F02C39"/>
    <w:rsid w:val="00F47150"/>
    <w:rsid w:val="00F5491C"/>
    <w:rsid w:val="00F7609A"/>
    <w:rsid w:val="00F95557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9EFFD8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CF2548"/>
  </w:style>
  <w:style w:type="paragraph" w:styleId="Noga">
    <w:name w:val="footer"/>
    <w:basedOn w:val="Navaden"/>
    <w:link w:val="NogaZnak"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CF2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170</Characters>
  <Application>Microsoft Office Word</Application>
  <DocSecurity>0</DocSecurity>
  <Lines>166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Piščanec, Renata</cp:lastModifiedBy>
  <cp:revision>2</cp:revision>
  <cp:lastPrinted>2020-09-18T13:51:00Z</cp:lastPrinted>
  <dcterms:created xsi:type="dcterms:W3CDTF">2021-11-03T14:29:00Z</dcterms:created>
  <dcterms:modified xsi:type="dcterms:W3CDTF">2021-11-03T14:29:00Z</dcterms:modified>
</cp:coreProperties>
</file>